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568C42" w14:textId="730D7423" w:rsidR="003C703E" w:rsidRPr="003C703E" w:rsidRDefault="003C703E" w:rsidP="003C703E">
      <w:pPr>
        <w:ind w:left="720"/>
        <w:jc w:val="center"/>
        <w:rPr>
          <w:rFonts w:ascii="Times New Roman" w:hAnsi="Times New Roman" w:cs="Times New Roman"/>
          <w:sz w:val="24"/>
          <w:szCs w:val="24"/>
        </w:rPr>
      </w:pPr>
      <w:r w:rsidRPr="003C703E">
        <w:rPr>
          <w:rFonts w:ascii="Times New Roman" w:hAnsi="Times New Roman" w:cs="Times New Roman"/>
          <w:sz w:val="24"/>
          <w:szCs w:val="24"/>
        </w:rPr>
        <w:t>LAB 7</w:t>
      </w:r>
    </w:p>
    <w:p w14:paraId="662D6144" w14:textId="28D70125" w:rsidR="003C703E" w:rsidRPr="003C703E" w:rsidRDefault="003C703E" w:rsidP="003C703E">
      <w:pPr>
        <w:ind w:left="720"/>
        <w:jc w:val="center"/>
        <w:rPr>
          <w:rFonts w:ascii="Times New Roman" w:hAnsi="Times New Roman" w:cs="Times New Roman"/>
          <w:sz w:val="24"/>
          <w:szCs w:val="24"/>
        </w:rPr>
      </w:pPr>
      <w:r w:rsidRPr="003C703E">
        <w:rPr>
          <w:rFonts w:ascii="Times New Roman" w:hAnsi="Times New Roman" w:cs="Times New Roman"/>
          <w:sz w:val="24"/>
          <w:szCs w:val="24"/>
        </w:rPr>
        <w:t>Name: Vu Hoang</w:t>
      </w:r>
    </w:p>
    <w:p w14:paraId="5B53C2A7" w14:textId="2A865D3C" w:rsidR="003C703E" w:rsidRDefault="003C703E" w:rsidP="003C703E">
      <w:pPr>
        <w:ind w:left="720"/>
        <w:jc w:val="center"/>
        <w:rPr>
          <w:rFonts w:ascii="Times New Roman" w:hAnsi="Times New Roman" w:cs="Times New Roman"/>
          <w:sz w:val="24"/>
          <w:szCs w:val="24"/>
        </w:rPr>
      </w:pPr>
      <w:r w:rsidRPr="003C703E">
        <w:rPr>
          <w:rFonts w:ascii="Times New Roman" w:hAnsi="Times New Roman" w:cs="Times New Roman"/>
          <w:sz w:val="24"/>
          <w:szCs w:val="24"/>
        </w:rPr>
        <w:t>Student Code: SE130196</w:t>
      </w:r>
    </w:p>
    <w:p w14:paraId="7FB3A02F" w14:textId="365E1E91" w:rsidR="003C703E" w:rsidRDefault="003C703E" w:rsidP="003C703E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t 1:</w:t>
      </w:r>
    </w:p>
    <w:p w14:paraId="53C763D0" w14:textId="0A80EF73" w:rsidR="003C703E" w:rsidRDefault="003C703E" w:rsidP="003C703E">
      <w:pPr>
        <w:ind w:left="720"/>
      </w:pPr>
      <w:r>
        <w:drawing>
          <wp:inline distT="0" distB="0" distL="0" distR="0" wp14:anchorId="4F48154C" wp14:editId="09897182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6ED85C" w14:textId="0BF3D7C8" w:rsidR="003C703E" w:rsidRDefault="003C703E" w:rsidP="003C703E">
      <w:pPr>
        <w:ind w:left="720"/>
      </w:pPr>
      <w:r>
        <w:drawing>
          <wp:inline distT="0" distB="0" distL="0" distR="0" wp14:anchorId="24A9CAA8" wp14:editId="3AD619E0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D2053F" w14:textId="302BD8D8" w:rsidR="003C703E" w:rsidRDefault="003C703E" w:rsidP="003C703E">
      <w:pPr>
        <w:ind w:left="720"/>
        <w:rPr>
          <w:rFonts w:ascii="Times New Roman" w:hAnsi="Times New Roman" w:cs="Times New Roman"/>
        </w:rPr>
      </w:pPr>
      <w:r w:rsidRPr="003C703E">
        <w:rPr>
          <w:rFonts w:ascii="Times New Roman" w:hAnsi="Times New Roman" w:cs="Times New Roman"/>
        </w:rPr>
        <w:lastRenderedPageBreak/>
        <w:t>Part 2</w:t>
      </w:r>
      <w:r>
        <w:rPr>
          <w:rFonts w:ascii="Times New Roman" w:hAnsi="Times New Roman" w:cs="Times New Roman"/>
        </w:rPr>
        <w:t>:</w:t>
      </w:r>
    </w:p>
    <w:p w14:paraId="1D2AB57B" w14:textId="59429ABB" w:rsidR="003C703E" w:rsidRDefault="003C703E" w:rsidP="003C703E">
      <w:pPr>
        <w:ind w:left="720"/>
        <w:rPr>
          <w:rFonts w:ascii="Times New Roman" w:hAnsi="Times New Roman" w:cs="Times New Roman"/>
        </w:rPr>
      </w:pPr>
      <w:r>
        <w:drawing>
          <wp:inline distT="0" distB="0" distL="0" distR="0" wp14:anchorId="1549445F" wp14:editId="713167E4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36ED45" w14:textId="7DAC8ABB" w:rsidR="003C703E" w:rsidRDefault="003C703E" w:rsidP="003C703E">
      <w:p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art 3:</w:t>
      </w:r>
    </w:p>
    <w:p w14:paraId="5F53292F" w14:textId="77305F74" w:rsidR="003C703E" w:rsidRDefault="003C703E" w:rsidP="003C703E">
      <w:pPr>
        <w:ind w:left="720"/>
        <w:rPr>
          <w:rFonts w:ascii="Times New Roman" w:hAnsi="Times New Roman" w:cs="Times New Roman"/>
        </w:rPr>
      </w:pPr>
      <w:r>
        <w:drawing>
          <wp:inline distT="0" distB="0" distL="0" distR="0" wp14:anchorId="18172A92" wp14:editId="7C1EE89A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CACBCC" w14:textId="471B5025" w:rsidR="006E22B5" w:rsidRDefault="006E22B5" w:rsidP="003C703E">
      <w:pPr>
        <w:ind w:left="720"/>
        <w:rPr>
          <w:rFonts w:ascii="Times New Roman" w:hAnsi="Times New Roman" w:cs="Times New Roman"/>
        </w:rPr>
      </w:pPr>
      <w:r>
        <w:lastRenderedPageBreak/>
        <w:drawing>
          <wp:inline distT="0" distB="0" distL="0" distR="0" wp14:anchorId="091FEDCA" wp14:editId="0AFA805E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DE710B" w14:textId="422F21CB" w:rsidR="006E22B5" w:rsidRDefault="006E22B5" w:rsidP="003C703E">
      <w:pPr>
        <w:ind w:left="720"/>
        <w:rPr>
          <w:rFonts w:ascii="Times New Roman" w:hAnsi="Times New Roman" w:cs="Times New Roman"/>
        </w:rPr>
      </w:pPr>
      <w:r>
        <w:drawing>
          <wp:inline distT="0" distB="0" distL="0" distR="0" wp14:anchorId="4B9FC847" wp14:editId="2850E35D">
            <wp:extent cx="5943600" cy="33432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303104" w14:textId="61F48138" w:rsidR="006E22B5" w:rsidRDefault="006E22B5" w:rsidP="003C703E">
      <w:pPr>
        <w:ind w:left="720"/>
        <w:rPr>
          <w:rFonts w:ascii="Times New Roman" w:hAnsi="Times New Roman" w:cs="Times New Roman"/>
          <w:b/>
          <w:bCs/>
        </w:rPr>
      </w:pPr>
      <w:r>
        <w:lastRenderedPageBreak/>
        <w:drawing>
          <wp:inline distT="0" distB="0" distL="0" distR="0" wp14:anchorId="2AB26834" wp14:editId="7B0DF81E">
            <wp:extent cx="5943600" cy="33432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0E37F4" w14:textId="5C598D0A" w:rsidR="006E22B5" w:rsidRDefault="006E22B5" w:rsidP="003C703E">
      <w:pPr>
        <w:ind w:left="720"/>
        <w:rPr>
          <w:rFonts w:ascii="Times New Roman" w:hAnsi="Times New Roman" w:cs="Times New Roman"/>
          <w:b/>
          <w:bCs/>
        </w:rPr>
      </w:pPr>
      <w:r>
        <w:drawing>
          <wp:inline distT="0" distB="0" distL="0" distR="0" wp14:anchorId="28A0DC7A" wp14:editId="38241C2C">
            <wp:extent cx="5943600" cy="33432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84964A" w14:textId="1B08883D" w:rsidR="006E22B5" w:rsidRDefault="006E22B5" w:rsidP="003C703E">
      <w:pPr>
        <w:ind w:left="720"/>
        <w:rPr>
          <w:rFonts w:ascii="Times New Roman" w:hAnsi="Times New Roman" w:cs="Times New Roman"/>
          <w:b/>
          <w:bCs/>
        </w:rPr>
      </w:pPr>
      <w:r>
        <w:lastRenderedPageBreak/>
        <w:drawing>
          <wp:inline distT="0" distB="0" distL="0" distR="0" wp14:anchorId="2BC9367C" wp14:editId="278D8FFB">
            <wp:extent cx="5943600" cy="33432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5F4807" w14:textId="1080974F" w:rsidR="006E22B5" w:rsidRDefault="006E22B5" w:rsidP="003C703E">
      <w:pPr>
        <w:ind w:left="720"/>
        <w:rPr>
          <w:rFonts w:ascii="Times New Roman" w:hAnsi="Times New Roman" w:cs="Times New Roman"/>
          <w:b/>
          <w:bCs/>
        </w:rPr>
      </w:pPr>
      <w:r>
        <w:drawing>
          <wp:inline distT="0" distB="0" distL="0" distR="0" wp14:anchorId="0F8015EA" wp14:editId="374FEE95">
            <wp:extent cx="5943600" cy="33432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39689F" w14:textId="7229FD59" w:rsidR="006E22B5" w:rsidRDefault="006E22B5" w:rsidP="006E22B5">
      <w:pPr>
        <w:rPr>
          <w:rFonts w:ascii="Times New Roman" w:hAnsi="Times New Roman" w:cs="Times New Roman"/>
        </w:rPr>
      </w:pPr>
      <w:r w:rsidRPr="006E22B5">
        <w:rPr>
          <w:rFonts w:ascii="Times New Roman" w:hAnsi="Times New Roman" w:cs="Times New Roman"/>
        </w:rPr>
        <w:t>Part 4</w:t>
      </w:r>
      <w:r>
        <w:rPr>
          <w:rFonts w:ascii="Times New Roman" w:hAnsi="Times New Roman" w:cs="Times New Roman"/>
        </w:rPr>
        <w:t>:</w:t>
      </w:r>
    </w:p>
    <w:p w14:paraId="4FE92FA6" w14:textId="74653847" w:rsidR="006E22B5" w:rsidRDefault="006E22B5" w:rsidP="006E22B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ab/>
      </w:r>
      <w:r>
        <w:drawing>
          <wp:inline distT="0" distB="0" distL="0" distR="0" wp14:anchorId="4AE89F0C" wp14:editId="48014948">
            <wp:extent cx="5943600" cy="334327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2CF5ED" w14:textId="501601E3" w:rsidR="006E22B5" w:rsidRDefault="006E22B5" w:rsidP="006E22B5">
      <w:pPr>
        <w:rPr>
          <w:rFonts w:ascii="Times New Roman" w:hAnsi="Times New Roman" w:cs="Times New Roman"/>
        </w:rPr>
      </w:pPr>
      <w:r>
        <w:drawing>
          <wp:inline distT="0" distB="0" distL="0" distR="0" wp14:anchorId="3423E011" wp14:editId="5CFC24A0">
            <wp:extent cx="5943600" cy="334327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5353A7" w14:textId="485EA112" w:rsidR="006E22B5" w:rsidRDefault="006E22B5" w:rsidP="006E22B5">
      <w:pPr>
        <w:rPr>
          <w:rFonts w:ascii="Times New Roman" w:hAnsi="Times New Roman" w:cs="Times New Roman"/>
        </w:rPr>
      </w:pPr>
      <w:r>
        <w:lastRenderedPageBreak/>
        <w:drawing>
          <wp:inline distT="0" distB="0" distL="0" distR="0" wp14:anchorId="332AEDC5" wp14:editId="2E81E5EE">
            <wp:extent cx="5943600" cy="334327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55FF8F" w14:textId="77777777" w:rsidR="006E22B5" w:rsidRPr="006E22B5" w:rsidRDefault="006E22B5" w:rsidP="006E22B5">
      <w:pPr>
        <w:rPr>
          <w:rFonts w:ascii="Times New Roman" w:hAnsi="Times New Roman" w:cs="Times New Roman"/>
        </w:rPr>
      </w:pPr>
    </w:p>
    <w:p w14:paraId="2CE44729" w14:textId="77777777" w:rsidR="006E22B5" w:rsidRPr="006E22B5" w:rsidRDefault="006E22B5" w:rsidP="003C703E">
      <w:pPr>
        <w:ind w:left="720"/>
        <w:rPr>
          <w:rFonts w:ascii="Times New Roman" w:hAnsi="Times New Roman" w:cs="Times New Roman"/>
          <w:b/>
          <w:bCs/>
        </w:rPr>
      </w:pPr>
    </w:p>
    <w:p w14:paraId="38B75D07" w14:textId="6D78B779" w:rsidR="006E22B5" w:rsidRDefault="006E22B5" w:rsidP="006E22B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p w14:paraId="2CDAA911" w14:textId="77777777" w:rsidR="003C703E" w:rsidRPr="003C703E" w:rsidRDefault="003C703E" w:rsidP="003C703E">
      <w:pPr>
        <w:ind w:left="720"/>
        <w:rPr>
          <w:rFonts w:ascii="Times New Roman" w:hAnsi="Times New Roman" w:cs="Times New Roman"/>
        </w:rPr>
      </w:pPr>
    </w:p>
    <w:sectPr w:rsidR="003C703E" w:rsidRPr="003C70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2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zMzc1M7SwALJMjJV0lIJTi4sz8/NACgxrAXMJsxssAAAA"/>
  </w:docVars>
  <w:rsids>
    <w:rsidRoot w:val="003C703E"/>
    <w:rsid w:val="003C703E"/>
    <w:rsid w:val="006E22B5"/>
    <w:rsid w:val="007F5F76"/>
    <w:rsid w:val="00B14A40"/>
    <w:rsid w:val="00B27B96"/>
    <w:rsid w:val="00DA60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A6B713"/>
  <w15:chartTrackingRefBased/>
  <w15:docId w15:val="{C3141320-3C41-419E-AD0A-6E0AD94EFD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7</Pages>
  <Words>16</Words>
  <Characters>9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àng Vũ</dc:creator>
  <cp:keywords/>
  <dc:description/>
  <cp:lastModifiedBy>Hoàng Vũ</cp:lastModifiedBy>
  <cp:revision>1</cp:revision>
  <dcterms:created xsi:type="dcterms:W3CDTF">2020-07-08T07:39:00Z</dcterms:created>
  <dcterms:modified xsi:type="dcterms:W3CDTF">2020-07-08T08:09:00Z</dcterms:modified>
</cp:coreProperties>
</file>